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88EAC" w14:textId="77777777" w:rsidR="0068184E" w:rsidRDefault="0068184E">
      <w:r>
        <w:t xml:space="preserve">HW01 </w:t>
      </w:r>
      <w:r>
        <w:rPr>
          <w:rFonts w:hint="eastAsia"/>
        </w:rPr>
        <w:t>experience</w:t>
      </w:r>
    </w:p>
    <w:p w14:paraId="19F642D7" w14:textId="77777777" w:rsidR="0068184E" w:rsidRDefault="0068184E">
      <w:r>
        <w:t>Author: Xinyi Ye</w:t>
      </w:r>
    </w:p>
    <w:p w14:paraId="176EEA3B" w14:textId="77777777" w:rsidR="0068184E" w:rsidRDefault="0068184E">
      <w:r>
        <w:t>Date: 01/27/2020</w:t>
      </w:r>
    </w:p>
    <w:p w14:paraId="151C8EC9" w14:textId="77777777" w:rsidR="0068184E" w:rsidRDefault="0068184E" w:rsidP="0068184E">
      <w:r>
        <w:t xml:space="preserve">  When I saw this assignment, I thought it was very simple. But I was wrong.</w:t>
      </w:r>
    </w:p>
    <w:p w14:paraId="2C58D464" w14:textId="60590DAF" w:rsidR="00A37219" w:rsidRDefault="00A37219" w:rsidP="00A37219">
      <w:pPr>
        <w:pStyle w:val="a3"/>
        <w:numPr>
          <w:ilvl w:val="0"/>
          <w:numId w:val="3"/>
        </w:numPr>
      </w:pPr>
      <w:r>
        <w:rPr>
          <w:rFonts w:ascii="Helvetica" w:hAnsi="Helvetica" w:cs="Helvetica"/>
          <w:color w:val="2D3B45"/>
          <w:shd w:val="clear" w:color="auto" w:fill="FFFFFF"/>
        </w:rPr>
        <w:t>What challenges did you encounter with this assignment</w:t>
      </w:r>
      <w:r>
        <w:rPr>
          <w:rFonts w:ascii="Helvetica" w:hAnsi="Helvetica" w:cs="Helvetica"/>
          <w:color w:val="2D3B45"/>
          <w:shd w:val="clear" w:color="auto" w:fill="FFFFFF"/>
        </w:rPr>
        <w:t>?</w:t>
      </w:r>
      <w:r w:rsidR="004C290C">
        <w:t xml:space="preserve"> </w:t>
      </w:r>
    </w:p>
    <w:p w14:paraId="0D9FEF85" w14:textId="4BB47A69" w:rsidR="00A37219" w:rsidRDefault="00A37219" w:rsidP="00A37219">
      <w:pPr>
        <w:pStyle w:val="a3"/>
        <w:ind w:left="864"/>
      </w:pPr>
    </w:p>
    <w:p w14:paraId="70FE8C14" w14:textId="01A46E1B" w:rsidR="0068184E" w:rsidRDefault="00A37219" w:rsidP="0068184E">
      <w:pPr>
        <w:pStyle w:val="a3"/>
        <w:ind w:left="504"/>
      </w:pPr>
      <w:r>
        <w:t xml:space="preserve">    </w:t>
      </w:r>
      <w:r w:rsidR="0068184E">
        <w:t xml:space="preserve">This assignment is to classify triangle whose three sides are a, b, c and whether it is scalene, isosceles, equilateral and whether it is a right triangle. I didn’t think about this question very complicated first. I only did some judges like comparing a, b and c, doing some calculations to </w:t>
      </w:r>
      <w:r w:rsidR="004C290C">
        <w:t xml:space="preserve">judge whether a^2 + b^2 =c^2, such as these. </w:t>
      </w:r>
    </w:p>
    <w:p w14:paraId="7050D938" w14:textId="36FE7529" w:rsidR="004C290C" w:rsidRDefault="004C290C" w:rsidP="004C290C">
      <w:pPr>
        <w:pStyle w:val="a3"/>
        <w:ind w:left="504" w:firstLine="204"/>
      </w:pPr>
      <w:r>
        <w:t>The first challenge is that I should know the order of three numbers, a&gt;b&gt;c or a&lt;b&lt;c or other orders. So, I choose to sort a list to determine the order.</w:t>
      </w:r>
    </w:p>
    <w:p w14:paraId="5AE17252" w14:textId="228DD6FE" w:rsidR="00064CE8" w:rsidRDefault="00064CE8" w:rsidP="004C290C">
      <w:pPr>
        <w:pStyle w:val="a3"/>
        <w:ind w:left="504" w:firstLine="204"/>
      </w:pPr>
      <w:r>
        <w:t>Next is when I want to do some judges to</w:t>
      </w:r>
      <w:r w:rsidR="00C646E1">
        <w:t xml:space="preserve"> know how many sides are equal</w:t>
      </w:r>
      <w:r>
        <w:t xml:space="preserve">, I </w:t>
      </w:r>
      <w:r w:rsidR="002B6A62">
        <w:t>chose</w:t>
      </w:r>
      <w:r>
        <w:t xml:space="preserve"> </w:t>
      </w:r>
      <w:r w:rsidR="00ED25C3">
        <w:t xml:space="preserve">to </w:t>
      </w:r>
      <w:r w:rsidR="003541C2">
        <w:t xml:space="preserve">compare </w:t>
      </w:r>
      <w:r w:rsidR="009127C1">
        <w:t>those one by one</w:t>
      </w:r>
      <w:r w:rsidR="00ED25C3">
        <w:t xml:space="preserve">. But this method is very </w:t>
      </w:r>
      <w:r w:rsidR="00503D5E">
        <w:t xml:space="preserve">complicated and not convenient. </w:t>
      </w:r>
      <w:r w:rsidR="00837668">
        <w:t>So,</w:t>
      </w:r>
      <w:r w:rsidR="001223E5">
        <w:t xml:space="preserve"> I </w:t>
      </w:r>
      <w:r w:rsidR="002B6A62">
        <w:t>chose</w:t>
      </w:r>
      <w:r w:rsidR="001223E5">
        <w:t xml:space="preserve"> to use </w:t>
      </w:r>
      <w:proofErr w:type="spellStart"/>
      <w:r w:rsidR="002B6A62">
        <w:t>defaultdict</w:t>
      </w:r>
      <w:proofErr w:type="spellEnd"/>
      <w:r w:rsidR="002B6A62">
        <w:t xml:space="preserve"> to determine </w:t>
      </w:r>
      <w:r w:rsidR="00695C59">
        <w:t xml:space="preserve">how many sides are </w:t>
      </w:r>
      <w:r w:rsidR="00D16A01">
        <w:t>equal which is very convenient</w:t>
      </w:r>
      <w:r w:rsidR="00227F88">
        <w:t xml:space="preserve">. </w:t>
      </w:r>
    </w:p>
    <w:p w14:paraId="367D9A07" w14:textId="0D0FD635" w:rsidR="001D5351" w:rsidRDefault="00D4178F" w:rsidP="004C290C">
      <w:pPr>
        <w:pStyle w:val="a3"/>
        <w:ind w:left="504" w:firstLine="204"/>
      </w:pPr>
      <w:r>
        <w:t xml:space="preserve">Then I </w:t>
      </w:r>
      <w:r w:rsidR="00BA067F">
        <w:t xml:space="preserve">did </w:t>
      </w:r>
      <w:r w:rsidR="000C22DF">
        <w:t>main program</w:t>
      </w:r>
      <w:r w:rsidR="00B30F90">
        <w:t xml:space="preserve">. I thought I </w:t>
      </w:r>
      <w:r w:rsidR="006F7B76">
        <w:t xml:space="preserve">finished this assignment. But </w:t>
      </w:r>
      <w:r w:rsidR="00686D89">
        <w:t xml:space="preserve">when I </w:t>
      </w:r>
      <w:r w:rsidR="008D64D9">
        <w:t>saw the requirement again, I remembered I ignored some important points. I need</w:t>
      </w:r>
      <w:r w:rsidR="00236548">
        <w:t>ed</w:t>
      </w:r>
      <w:r w:rsidR="008D64D9">
        <w:t xml:space="preserve"> to </w:t>
      </w:r>
      <w:r w:rsidR="00C748A9">
        <w:t xml:space="preserve">judge whether three length can make </w:t>
      </w:r>
      <w:r w:rsidR="00236548">
        <w:t>up a tr</w:t>
      </w:r>
      <w:r w:rsidR="00C92C3E">
        <w:t xml:space="preserve">iangle. </w:t>
      </w:r>
      <w:r w:rsidR="002601C8">
        <w:t>So,</w:t>
      </w:r>
      <w:r w:rsidR="00C92C3E">
        <w:t xml:space="preserve"> I did if, else again</w:t>
      </w:r>
      <w:r w:rsidR="00F7069B">
        <w:t xml:space="preserve"> to judge whether three lengths can make up a triangle.</w:t>
      </w:r>
      <w:r w:rsidR="00853D61">
        <w:t xml:space="preserve"> </w:t>
      </w:r>
      <w:r w:rsidR="00B9026E">
        <w:t>And I also do some judge</w:t>
      </w:r>
      <w:r w:rsidR="00CB1738">
        <w:t>s</w:t>
      </w:r>
      <w:r w:rsidR="00B9026E">
        <w:t xml:space="preserve"> to determine</w:t>
      </w:r>
      <w:r w:rsidR="00CB1738">
        <w:t xml:space="preserve"> invalid parameters, like a&lt;0, </w:t>
      </w:r>
      <w:r w:rsidR="002E1352">
        <w:t>special character</w:t>
      </w:r>
      <w:r w:rsidR="00F571C5">
        <w:t>s</w:t>
      </w:r>
      <w:r w:rsidR="001D7A29">
        <w:t>, lank space and so on</w:t>
      </w:r>
      <w:r w:rsidR="002601C8">
        <w:t>.</w:t>
      </w:r>
      <w:r w:rsidR="00B9026E">
        <w:t xml:space="preserve"> </w:t>
      </w:r>
      <w:r w:rsidR="00F7069B">
        <w:t xml:space="preserve"> </w:t>
      </w:r>
    </w:p>
    <w:p w14:paraId="64F27204" w14:textId="77777777" w:rsidR="00A37219" w:rsidRDefault="00A37219" w:rsidP="00A37219">
      <w:pPr>
        <w:pStyle w:val="a3"/>
        <w:ind w:left="504"/>
        <w:rPr>
          <w:rFonts w:ascii="Helvetica" w:hAnsi="Helvetica" w:cs="Helvetica"/>
          <w:color w:val="2D3B45"/>
          <w:shd w:val="clear" w:color="auto" w:fill="FFFFFF"/>
        </w:rPr>
      </w:pPr>
    </w:p>
    <w:p w14:paraId="2315557F" w14:textId="536ECB97" w:rsidR="002601C8" w:rsidRPr="00A37219" w:rsidRDefault="00345BE0" w:rsidP="00A37219">
      <w:pPr>
        <w:pStyle w:val="a3"/>
        <w:numPr>
          <w:ilvl w:val="0"/>
          <w:numId w:val="3"/>
        </w:numPr>
      </w:pPr>
      <w:r>
        <w:rPr>
          <w:rFonts w:ascii="Helvetica" w:hAnsi="Helvetica" w:cs="Helvetica"/>
          <w:color w:val="2D3B45"/>
          <w:shd w:val="clear" w:color="auto" w:fill="FFFFFF"/>
        </w:rPr>
        <w:t>What did you think about the requirements specification for this assignment?</w:t>
      </w:r>
    </w:p>
    <w:p w14:paraId="312B1AA5" w14:textId="77777777" w:rsidR="00181D3E" w:rsidRDefault="00181D3E" w:rsidP="00A37219">
      <w:pPr>
        <w:pStyle w:val="a3"/>
        <w:ind w:left="864"/>
        <w:rPr>
          <w:rFonts w:ascii="Helvetica" w:hAnsi="Helvetica" w:cs="Helvetica"/>
          <w:color w:val="2D3B45"/>
          <w:shd w:val="clear" w:color="auto" w:fill="FFFFFF"/>
        </w:rPr>
      </w:pPr>
    </w:p>
    <w:p w14:paraId="34303BAB" w14:textId="02C9A45A" w:rsidR="00573D60" w:rsidRPr="00181D3E" w:rsidRDefault="0023056F" w:rsidP="00573D60">
      <w:pPr>
        <w:pStyle w:val="a3"/>
        <w:ind w:left="864"/>
        <w:rPr>
          <w:rFonts w:cstheme="minorHAnsi"/>
        </w:rPr>
      </w:pPr>
      <w:r>
        <w:rPr>
          <w:rFonts w:cstheme="minorHAnsi"/>
          <w:color w:val="2D3B45"/>
          <w:shd w:val="clear" w:color="auto" w:fill="FFFFFF"/>
        </w:rPr>
        <w:t xml:space="preserve">    </w:t>
      </w:r>
      <w:r w:rsidR="00A37219" w:rsidRPr="00181D3E">
        <w:rPr>
          <w:rFonts w:cstheme="minorHAnsi"/>
          <w:color w:val="2D3B45"/>
          <w:shd w:val="clear" w:color="auto" w:fill="FFFFFF"/>
        </w:rPr>
        <w:t>Th</w:t>
      </w:r>
      <w:r w:rsidR="00C16CD2">
        <w:rPr>
          <w:rFonts w:cstheme="minorHAnsi"/>
          <w:color w:val="2D3B45"/>
          <w:shd w:val="clear" w:color="auto" w:fill="FFFFFF"/>
        </w:rPr>
        <w:t xml:space="preserve">e </w:t>
      </w:r>
      <w:r w:rsidR="00A37219" w:rsidRPr="00181D3E">
        <w:rPr>
          <w:rFonts w:cstheme="minorHAnsi"/>
          <w:color w:val="2D3B45"/>
          <w:shd w:val="clear" w:color="auto" w:fill="FFFFFF"/>
        </w:rPr>
        <w:t xml:space="preserve">requirements specification is not complicated and </w:t>
      </w:r>
      <w:r w:rsidR="00181D3E" w:rsidRPr="00181D3E">
        <w:rPr>
          <w:rFonts w:cstheme="minorHAnsi"/>
          <w:color w:val="2D3B45"/>
          <w:shd w:val="clear" w:color="auto" w:fill="FFFFFF"/>
        </w:rPr>
        <w:t xml:space="preserve">ambiguous. </w:t>
      </w:r>
      <w:r w:rsidR="00930DF9">
        <w:rPr>
          <w:rFonts w:cstheme="minorHAnsi"/>
          <w:color w:val="2D3B45"/>
          <w:shd w:val="clear" w:color="auto" w:fill="FFFFFF"/>
        </w:rPr>
        <w:t xml:space="preserve">It only specifies </w:t>
      </w:r>
      <w:r w:rsidR="00A47CED">
        <w:rPr>
          <w:rFonts w:cstheme="minorHAnsi"/>
          <w:color w:val="2D3B45"/>
          <w:shd w:val="clear" w:color="auto" w:fill="FFFFFF"/>
        </w:rPr>
        <w:t xml:space="preserve">three lengths, but it doesn’t claim </w:t>
      </w:r>
      <w:r w:rsidR="00573D60">
        <w:rPr>
          <w:rFonts w:cstheme="minorHAnsi"/>
          <w:color w:val="2D3B45"/>
          <w:shd w:val="clear" w:color="auto" w:fill="FFFFFF"/>
        </w:rPr>
        <w:t>whether these three parameters are number</w:t>
      </w:r>
      <w:r w:rsidR="00573D60">
        <w:rPr>
          <w:rFonts w:cstheme="minorHAnsi"/>
          <w:color w:val="2D3B45"/>
          <w:shd w:val="clear" w:color="auto" w:fill="FFFFFF"/>
        </w:rPr>
        <w:t>s and</w:t>
      </w:r>
    </w:p>
    <w:p w14:paraId="2FE2ABA8" w14:textId="33995ACA" w:rsidR="00A37219" w:rsidRDefault="00F87F60" w:rsidP="00A37219">
      <w:pPr>
        <w:pStyle w:val="a3"/>
        <w:ind w:left="864"/>
        <w:rPr>
          <w:rFonts w:cstheme="minorHAnsi"/>
          <w:color w:val="2D3B45"/>
          <w:shd w:val="clear" w:color="auto" w:fill="FFFFFF"/>
        </w:rPr>
      </w:pPr>
      <w:r>
        <w:rPr>
          <w:rFonts w:cstheme="minorHAnsi"/>
          <w:color w:val="2D3B45"/>
          <w:shd w:val="clear" w:color="auto" w:fill="FFFFFF"/>
        </w:rPr>
        <w:t xml:space="preserve">whether three lengths </w:t>
      </w:r>
      <w:r w:rsidR="00657E00">
        <w:rPr>
          <w:rFonts w:cstheme="minorHAnsi"/>
          <w:color w:val="2D3B45"/>
          <w:shd w:val="clear" w:color="auto" w:fill="FFFFFF"/>
        </w:rPr>
        <w:t>can make up a triangle</w:t>
      </w:r>
      <w:r w:rsidR="00573D60">
        <w:rPr>
          <w:rFonts w:cstheme="minorHAnsi"/>
          <w:color w:val="2D3B45"/>
          <w:shd w:val="clear" w:color="auto" w:fill="FFFFFF"/>
        </w:rPr>
        <w:t>.</w:t>
      </w:r>
    </w:p>
    <w:p w14:paraId="1D3CBF51" w14:textId="3E84484A" w:rsidR="001D7A29" w:rsidRDefault="001D7A29" w:rsidP="00A37219">
      <w:pPr>
        <w:pStyle w:val="a3"/>
        <w:ind w:left="864"/>
        <w:rPr>
          <w:rFonts w:cstheme="minorHAnsi"/>
          <w:color w:val="2D3B45"/>
          <w:shd w:val="clear" w:color="auto" w:fill="FFFFFF"/>
        </w:rPr>
      </w:pPr>
    </w:p>
    <w:p w14:paraId="73D60BC2" w14:textId="0F4DDDF5" w:rsidR="001D7A29" w:rsidRPr="001B13F2" w:rsidRDefault="001B13F2" w:rsidP="001D7A29">
      <w:pPr>
        <w:pStyle w:val="a3"/>
        <w:numPr>
          <w:ilvl w:val="0"/>
          <w:numId w:val="3"/>
        </w:numPr>
        <w:rPr>
          <w:rFonts w:cstheme="minorHAnsi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What challenges did you encounter with the tools?</w:t>
      </w:r>
    </w:p>
    <w:p w14:paraId="3948B7D4" w14:textId="35C0FFDB" w:rsidR="001B13F2" w:rsidRDefault="001B13F2" w:rsidP="001B13F2">
      <w:pPr>
        <w:pStyle w:val="a3"/>
        <w:ind w:left="864"/>
        <w:rPr>
          <w:rFonts w:ascii="Helvetica" w:hAnsi="Helvetica" w:cs="Helvetica"/>
          <w:color w:val="2D3B45"/>
          <w:shd w:val="clear" w:color="auto" w:fill="FFFFFF"/>
        </w:rPr>
      </w:pPr>
    </w:p>
    <w:p w14:paraId="4824451B" w14:textId="07A780A8" w:rsidR="001B13F2" w:rsidRDefault="00E916D1" w:rsidP="00FF24DA">
      <w:pPr>
        <w:pStyle w:val="a3"/>
        <w:ind w:left="864" w:firstLine="240"/>
        <w:rPr>
          <w:rFonts w:cstheme="minorHAnsi"/>
          <w:color w:val="2D3B45"/>
          <w:shd w:val="clear" w:color="auto" w:fill="FFFFFF"/>
        </w:rPr>
      </w:pPr>
      <w:r>
        <w:rPr>
          <w:rFonts w:cstheme="minorHAnsi"/>
          <w:color w:val="2D3B45"/>
          <w:shd w:val="clear" w:color="auto" w:fill="FFFFFF"/>
        </w:rPr>
        <w:t xml:space="preserve">I used </w:t>
      </w:r>
      <w:r w:rsidR="00806C23">
        <w:rPr>
          <w:rFonts w:cstheme="minorHAnsi"/>
          <w:color w:val="2D3B45"/>
          <w:shd w:val="clear" w:color="auto" w:fill="FFFFFF"/>
        </w:rPr>
        <w:t>V</w:t>
      </w:r>
      <w:r>
        <w:rPr>
          <w:rFonts w:cstheme="minorHAnsi"/>
          <w:color w:val="2D3B45"/>
          <w:shd w:val="clear" w:color="auto" w:fill="FFFFFF"/>
        </w:rPr>
        <w:t>i</w:t>
      </w:r>
      <w:r w:rsidR="00806C23">
        <w:rPr>
          <w:rFonts w:cstheme="minorHAnsi"/>
          <w:color w:val="2D3B45"/>
          <w:shd w:val="clear" w:color="auto" w:fill="FFFFFF"/>
        </w:rPr>
        <w:t xml:space="preserve">sual Studio to finish this program. And because I </w:t>
      </w:r>
      <w:r w:rsidR="00FF24DA">
        <w:rPr>
          <w:rFonts w:cstheme="minorHAnsi"/>
          <w:color w:val="2D3B45"/>
          <w:shd w:val="clear" w:color="auto" w:fill="FFFFFF"/>
        </w:rPr>
        <w:t>have been exposed to this tool before, so I didn’t encounter some challenges.</w:t>
      </w:r>
    </w:p>
    <w:p w14:paraId="32AD51A1" w14:textId="50914E91" w:rsidR="007F1199" w:rsidRDefault="007F1199" w:rsidP="0040217C">
      <w:pPr>
        <w:rPr>
          <w:rFonts w:cstheme="minorHAnsi"/>
          <w:color w:val="2D3B45"/>
          <w:shd w:val="clear" w:color="auto" w:fill="FFFFFF"/>
        </w:rPr>
      </w:pPr>
    </w:p>
    <w:p w14:paraId="440B6D4C" w14:textId="67FF3DF6" w:rsidR="001936F7" w:rsidRPr="001936F7" w:rsidRDefault="001936F7" w:rsidP="001936F7">
      <w:pPr>
        <w:pStyle w:val="a3"/>
        <w:numPr>
          <w:ilvl w:val="0"/>
          <w:numId w:val="3"/>
        </w:numPr>
        <w:rPr>
          <w:rFonts w:cstheme="minorHAnsi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Describe the criteria you used to determine that you had 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sufficient</w:t>
      </w:r>
      <w:proofErr w:type="gramEnd"/>
      <w:r>
        <w:rPr>
          <w:rFonts w:ascii="Helvetica" w:hAnsi="Helvetica" w:cs="Helvetica"/>
          <w:color w:val="2D3B45"/>
          <w:shd w:val="clear" w:color="auto" w:fill="FFFFFF"/>
        </w:rPr>
        <w:t xml:space="preserve"> test cases, i.e. how did you know you were done?</w:t>
      </w:r>
    </w:p>
    <w:p w14:paraId="45F8EE4B" w14:textId="79DA8A9C" w:rsidR="001936F7" w:rsidRDefault="001936F7" w:rsidP="001936F7">
      <w:pPr>
        <w:pStyle w:val="a3"/>
        <w:ind w:left="864"/>
        <w:rPr>
          <w:rFonts w:ascii="Helvetica" w:hAnsi="Helvetica" w:cs="Helvetica"/>
          <w:color w:val="2D3B45"/>
          <w:shd w:val="clear" w:color="auto" w:fill="FFFFFF"/>
        </w:rPr>
      </w:pPr>
    </w:p>
    <w:p w14:paraId="7D6CAD0F" w14:textId="719D30DB" w:rsidR="00E14042" w:rsidRPr="00BD6F91" w:rsidRDefault="001936F7" w:rsidP="00BD6F91">
      <w:pPr>
        <w:pStyle w:val="a3"/>
        <w:ind w:left="864"/>
        <w:rPr>
          <w:rFonts w:cstheme="minorHAnsi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   </w:t>
      </w:r>
      <w:r w:rsidR="00C857D4" w:rsidRPr="00614F51">
        <w:rPr>
          <w:rFonts w:cstheme="minorHAnsi"/>
          <w:color w:val="2D3B45"/>
          <w:shd w:val="clear" w:color="auto" w:fill="FFFFFF"/>
        </w:rPr>
        <w:t xml:space="preserve">I use </w:t>
      </w:r>
      <w:r w:rsidR="00614F51">
        <w:rPr>
          <w:rFonts w:cstheme="minorHAnsi"/>
          <w:color w:val="2D3B45"/>
          <w:shd w:val="clear" w:color="auto" w:fill="FFFFFF"/>
        </w:rPr>
        <w:t xml:space="preserve">equivalence classes to </w:t>
      </w:r>
      <w:r w:rsidR="006D3E4D">
        <w:rPr>
          <w:rFonts w:cstheme="minorHAnsi"/>
          <w:color w:val="2D3B45"/>
          <w:shd w:val="clear" w:color="auto" w:fill="FFFFFF"/>
        </w:rPr>
        <w:t xml:space="preserve">determine I had </w:t>
      </w:r>
      <w:r w:rsidR="006E4136">
        <w:rPr>
          <w:rFonts w:cstheme="minorHAnsi"/>
          <w:color w:val="2D3B45"/>
          <w:shd w:val="clear" w:color="auto" w:fill="FFFFFF"/>
        </w:rPr>
        <w:t>enough</w:t>
      </w:r>
      <w:r w:rsidR="006D3E4D">
        <w:rPr>
          <w:rFonts w:cstheme="minorHAnsi"/>
          <w:color w:val="2D3B45"/>
          <w:shd w:val="clear" w:color="auto" w:fill="FFFFFF"/>
        </w:rPr>
        <w:t xml:space="preserve"> test cases. I had valid </w:t>
      </w:r>
      <w:r w:rsidR="00BE4BF2">
        <w:rPr>
          <w:rFonts w:cstheme="minorHAnsi"/>
          <w:color w:val="2D3B45"/>
          <w:shd w:val="clear" w:color="auto" w:fill="FFFFFF"/>
        </w:rPr>
        <w:t>input</w:t>
      </w:r>
      <w:r w:rsidR="002A296D">
        <w:rPr>
          <w:rFonts w:cstheme="minorHAnsi"/>
          <w:color w:val="2D3B45"/>
          <w:shd w:val="clear" w:color="auto" w:fill="FFFFFF"/>
        </w:rPr>
        <w:t>, invalid</w:t>
      </w:r>
      <w:r w:rsidR="00D058E2">
        <w:rPr>
          <w:rFonts w:cstheme="minorHAnsi"/>
          <w:color w:val="2D3B45"/>
          <w:shd w:val="clear" w:color="auto" w:fill="FFFFFF"/>
        </w:rPr>
        <w:t xml:space="preserve"> input</w:t>
      </w:r>
      <w:r w:rsidR="002A296D">
        <w:rPr>
          <w:rFonts w:cstheme="minorHAnsi"/>
          <w:color w:val="2D3B45"/>
          <w:shd w:val="clear" w:color="auto" w:fill="FFFFFF"/>
        </w:rPr>
        <w:t xml:space="preserve"> two classes. For valid parameters</w:t>
      </w:r>
      <w:r w:rsidR="00785C80">
        <w:rPr>
          <w:rFonts w:cstheme="minorHAnsi"/>
          <w:color w:val="2D3B45"/>
          <w:shd w:val="clear" w:color="auto" w:fill="FFFFFF"/>
        </w:rPr>
        <w:t xml:space="preserve"> which means three parameters are all numbers</w:t>
      </w:r>
      <w:r w:rsidR="00C320DF">
        <w:rPr>
          <w:rFonts w:cstheme="minorHAnsi"/>
          <w:color w:val="2D3B45"/>
          <w:shd w:val="clear" w:color="auto" w:fill="FFFFFF"/>
        </w:rPr>
        <w:t xml:space="preserve"> and </w:t>
      </w:r>
      <w:r w:rsidR="00A03293">
        <w:rPr>
          <w:rFonts w:cstheme="minorHAnsi"/>
          <w:color w:val="2D3B45"/>
          <w:shd w:val="clear" w:color="auto" w:fill="FFFFFF"/>
        </w:rPr>
        <w:t>they are all greater than zero</w:t>
      </w:r>
      <w:r w:rsidR="002A296D">
        <w:rPr>
          <w:rFonts w:cstheme="minorHAnsi"/>
          <w:color w:val="2D3B45"/>
          <w:shd w:val="clear" w:color="auto" w:fill="FFFFFF"/>
        </w:rPr>
        <w:t xml:space="preserve">, </w:t>
      </w:r>
      <w:r w:rsidR="00785C80">
        <w:rPr>
          <w:rFonts w:cstheme="minorHAnsi"/>
          <w:color w:val="2D3B45"/>
          <w:shd w:val="clear" w:color="auto" w:fill="FFFFFF"/>
        </w:rPr>
        <w:t xml:space="preserve">I had </w:t>
      </w:r>
      <w:r w:rsidR="006D5CE2">
        <w:rPr>
          <w:rFonts w:cstheme="minorHAnsi"/>
          <w:color w:val="2D3B45"/>
          <w:shd w:val="clear" w:color="auto" w:fill="FFFFFF"/>
        </w:rPr>
        <w:t>equ</w:t>
      </w:r>
      <w:r w:rsidR="006A2E24">
        <w:rPr>
          <w:rFonts w:cstheme="minorHAnsi"/>
          <w:color w:val="2D3B45"/>
          <w:shd w:val="clear" w:color="auto" w:fill="FFFFFF"/>
        </w:rPr>
        <w:t xml:space="preserve">ilateral, </w:t>
      </w:r>
      <w:r w:rsidR="00FD4519">
        <w:rPr>
          <w:rFonts w:cstheme="minorHAnsi"/>
          <w:color w:val="2D3B45"/>
          <w:shd w:val="clear" w:color="auto" w:fill="FFFFFF"/>
        </w:rPr>
        <w:t xml:space="preserve">right </w:t>
      </w:r>
      <w:r w:rsidR="003271C9">
        <w:rPr>
          <w:rFonts w:cstheme="minorHAnsi"/>
          <w:color w:val="2D3B45"/>
          <w:shd w:val="clear" w:color="auto" w:fill="FFFFFF"/>
        </w:rPr>
        <w:t xml:space="preserve">isosceles, </w:t>
      </w:r>
      <w:r w:rsidR="005533DF">
        <w:rPr>
          <w:rFonts w:cstheme="minorHAnsi"/>
          <w:color w:val="2D3B45"/>
          <w:shd w:val="clear" w:color="auto" w:fill="FFFFFF"/>
        </w:rPr>
        <w:t xml:space="preserve">not right </w:t>
      </w:r>
      <w:r w:rsidR="003271C9">
        <w:rPr>
          <w:rFonts w:cstheme="minorHAnsi"/>
          <w:color w:val="2D3B45"/>
          <w:shd w:val="clear" w:color="auto" w:fill="FFFFFF"/>
        </w:rPr>
        <w:t>isosceles</w:t>
      </w:r>
      <w:r w:rsidR="005533DF">
        <w:rPr>
          <w:rFonts w:cstheme="minorHAnsi"/>
          <w:color w:val="2D3B45"/>
          <w:shd w:val="clear" w:color="auto" w:fill="FFFFFF"/>
        </w:rPr>
        <w:t xml:space="preserve">, </w:t>
      </w:r>
      <w:r w:rsidR="006E4136">
        <w:rPr>
          <w:rFonts w:cstheme="minorHAnsi"/>
          <w:color w:val="2D3B45"/>
          <w:shd w:val="clear" w:color="auto" w:fill="FFFFFF"/>
        </w:rPr>
        <w:t xml:space="preserve">not right </w:t>
      </w:r>
      <w:r w:rsidR="00706449">
        <w:rPr>
          <w:rFonts w:cstheme="minorHAnsi"/>
          <w:color w:val="2D3B45"/>
          <w:shd w:val="clear" w:color="auto" w:fill="FFFFFF"/>
        </w:rPr>
        <w:t>sca</w:t>
      </w:r>
      <w:r w:rsidR="006E4136">
        <w:rPr>
          <w:rFonts w:cstheme="minorHAnsi"/>
          <w:color w:val="2D3B45"/>
          <w:shd w:val="clear" w:color="auto" w:fill="FFFFFF"/>
        </w:rPr>
        <w:t>lene and right scalene five classes. For i</w:t>
      </w:r>
      <w:r w:rsidR="001B28E5">
        <w:rPr>
          <w:rFonts w:cstheme="minorHAnsi"/>
          <w:color w:val="2D3B45"/>
          <w:shd w:val="clear" w:color="auto" w:fill="FFFFFF"/>
        </w:rPr>
        <w:t>nvalid,</w:t>
      </w:r>
      <w:r w:rsidR="00D058E2">
        <w:rPr>
          <w:rFonts w:cstheme="minorHAnsi"/>
          <w:color w:val="2D3B45"/>
          <w:shd w:val="clear" w:color="auto" w:fill="FFFFFF"/>
        </w:rPr>
        <w:t xml:space="preserve"> </w:t>
      </w:r>
      <w:r w:rsidR="00DA29FD">
        <w:rPr>
          <w:rFonts w:cstheme="minorHAnsi"/>
          <w:color w:val="2D3B45"/>
          <w:shd w:val="clear" w:color="auto" w:fill="FFFFFF"/>
        </w:rPr>
        <w:t>I had invalid parameters</w:t>
      </w:r>
      <w:r w:rsidR="00A57719">
        <w:rPr>
          <w:rFonts w:cstheme="minorHAnsi"/>
          <w:color w:val="2D3B45"/>
          <w:shd w:val="clear" w:color="auto" w:fill="FFFFFF"/>
        </w:rPr>
        <w:t xml:space="preserve">, like length &lt;= 0, </w:t>
      </w:r>
      <w:r w:rsidR="00F249CA">
        <w:rPr>
          <w:rFonts w:cstheme="minorHAnsi"/>
          <w:color w:val="2D3B45"/>
          <w:shd w:val="clear" w:color="auto" w:fill="FFFFFF"/>
        </w:rPr>
        <w:t>strings</w:t>
      </w:r>
      <w:r w:rsidR="00291618">
        <w:rPr>
          <w:rFonts w:cstheme="minorHAnsi"/>
          <w:color w:val="2D3B45"/>
          <w:shd w:val="clear" w:color="auto" w:fill="FFFFFF"/>
        </w:rPr>
        <w:t xml:space="preserve"> and </w:t>
      </w:r>
      <w:r w:rsidR="00E14042">
        <w:rPr>
          <w:rFonts w:cstheme="minorHAnsi"/>
          <w:color w:val="2D3B45"/>
          <w:shd w:val="clear" w:color="auto" w:fill="FFFFFF"/>
        </w:rPr>
        <w:t>the length which cannot be a triangle.</w:t>
      </w:r>
    </w:p>
    <w:p w14:paraId="7B4D5977" w14:textId="7EF1A749" w:rsidR="00E14042" w:rsidRPr="00614F51" w:rsidRDefault="00BD6F91" w:rsidP="00C857D4">
      <w:pPr>
        <w:pStyle w:val="a3"/>
        <w:ind w:left="864"/>
        <w:rPr>
          <w:rFonts w:cstheme="minorHAnsi"/>
          <w:color w:val="2D3B45"/>
          <w:shd w:val="clear" w:color="auto" w:fill="FFFFFF"/>
        </w:rPr>
      </w:pPr>
      <w:r>
        <w:rPr>
          <w:rFonts w:cstheme="minorHAnsi"/>
          <w:color w:val="2D3B45"/>
          <w:shd w:val="clear" w:color="auto" w:fill="FFFFFF"/>
        </w:rPr>
        <w:lastRenderedPageBreak/>
        <w:t xml:space="preserve">  It is worth noting that </w:t>
      </w:r>
      <w:r w:rsidR="001329FC" w:rsidRPr="001329FC">
        <w:rPr>
          <w:rFonts w:cstheme="minorHAnsi"/>
          <w:color w:val="2D3B45"/>
          <w:shd w:val="clear" w:color="auto" w:fill="FFFFFF"/>
        </w:rPr>
        <w:t xml:space="preserve">the order of the arguments to </w:t>
      </w:r>
      <w:proofErr w:type="spellStart"/>
      <w:r w:rsidR="001329FC" w:rsidRPr="001329FC">
        <w:rPr>
          <w:rFonts w:cstheme="minorHAnsi"/>
          <w:color w:val="2D3B45"/>
          <w:shd w:val="clear" w:color="auto" w:fill="FFFFFF"/>
        </w:rPr>
        <w:t>classify_</w:t>
      </w:r>
      <w:proofErr w:type="gramStart"/>
      <w:r w:rsidR="001329FC" w:rsidRPr="001329FC">
        <w:rPr>
          <w:rFonts w:cstheme="minorHAnsi"/>
          <w:color w:val="2D3B45"/>
          <w:shd w:val="clear" w:color="auto" w:fill="FFFFFF"/>
        </w:rPr>
        <w:t>triangle</w:t>
      </w:r>
      <w:proofErr w:type="spellEnd"/>
      <w:r w:rsidR="002E2C23">
        <w:rPr>
          <w:rFonts w:cstheme="minorHAnsi"/>
          <w:color w:val="2D3B45"/>
          <w:shd w:val="clear" w:color="auto" w:fill="FFFFFF"/>
        </w:rPr>
        <w:t>(</w:t>
      </w:r>
      <w:proofErr w:type="gramEnd"/>
      <w:r w:rsidR="002E2C23">
        <w:rPr>
          <w:rFonts w:cstheme="minorHAnsi"/>
          <w:color w:val="2D3B45"/>
          <w:shd w:val="clear" w:color="auto" w:fill="FFFFFF"/>
        </w:rPr>
        <w:t xml:space="preserve">) function </w:t>
      </w:r>
      <w:r w:rsidR="001329FC" w:rsidRPr="001329FC">
        <w:rPr>
          <w:rFonts w:cstheme="minorHAnsi"/>
          <w:color w:val="2D3B45"/>
          <w:shd w:val="clear" w:color="auto" w:fill="FFFFFF"/>
        </w:rPr>
        <w:t>should not change the result</w:t>
      </w:r>
      <w:r w:rsidR="002E2C23">
        <w:rPr>
          <w:rFonts w:cstheme="minorHAnsi"/>
          <w:color w:val="2D3B45"/>
          <w:shd w:val="clear" w:color="auto" w:fill="FFFFFF"/>
        </w:rPr>
        <w:t xml:space="preserve">. </w:t>
      </w:r>
      <w:r w:rsidR="00C54CAC">
        <w:rPr>
          <w:rFonts w:cstheme="minorHAnsi"/>
          <w:color w:val="2D3B45"/>
          <w:shd w:val="clear" w:color="auto" w:fill="FFFFFF"/>
        </w:rPr>
        <w:t>So,</w:t>
      </w:r>
      <w:r w:rsidR="002E2C23">
        <w:rPr>
          <w:rFonts w:cstheme="minorHAnsi"/>
          <w:color w:val="2D3B45"/>
          <w:shd w:val="clear" w:color="auto" w:fill="FFFFFF"/>
        </w:rPr>
        <w:t xml:space="preserve"> </w:t>
      </w:r>
      <w:r w:rsidR="009C3073">
        <w:rPr>
          <w:rFonts w:cstheme="minorHAnsi"/>
          <w:color w:val="2D3B45"/>
          <w:shd w:val="clear" w:color="auto" w:fill="FFFFFF"/>
        </w:rPr>
        <w:t>I repeat the input</w:t>
      </w:r>
      <w:r w:rsidR="00E14733">
        <w:rPr>
          <w:rFonts w:cstheme="minorHAnsi"/>
          <w:color w:val="2D3B45"/>
          <w:shd w:val="clear" w:color="auto" w:fill="FFFFFF"/>
        </w:rPr>
        <w:t>s</w:t>
      </w:r>
      <w:bookmarkStart w:id="0" w:name="_GoBack"/>
      <w:bookmarkEnd w:id="0"/>
      <w:r w:rsidR="009C3073">
        <w:rPr>
          <w:rFonts w:cstheme="minorHAnsi"/>
          <w:color w:val="2D3B45"/>
          <w:shd w:val="clear" w:color="auto" w:fill="FFFFFF"/>
        </w:rPr>
        <w:t xml:space="preserve"> </w:t>
      </w:r>
      <w:r w:rsidR="002B6F1F">
        <w:rPr>
          <w:rFonts w:cstheme="minorHAnsi"/>
          <w:color w:val="2D3B45"/>
          <w:shd w:val="clear" w:color="auto" w:fill="FFFFFF"/>
        </w:rPr>
        <w:t>with the same input</w:t>
      </w:r>
      <w:r w:rsidR="00E14733">
        <w:rPr>
          <w:rFonts w:cstheme="minorHAnsi"/>
          <w:color w:val="2D3B45"/>
          <w:shd w:val="clear" w:color="auto" w:fill="FFFFFF"/>
        </w:rPr>
        <w:t>s</w:t>
      </w:r>
      <w:r w:rsidR="002B6F1F">
        <w:rPr>
          <w:rFonts w:cstheme="minorHAnsi"/>
          <w:color w:val="2D3B45"/>
          <w:shd w:val="clear" w:color="auto" w:fill="FFFFFF"/>
        </w:rPr>
        <w:t xml:space="preserve"> in</w:t>
      </w:r>
      <w:r w:rsidR="00166668">
        <w:rPr>
          <w:rFonts w:cstheme="minorHAnsi"/>
          <w:color w:val="2D3B45"/>
          <w:shd w:val="clear" w:color="auto" w:fill="FFFFFF"/>
        </w:rPr>
        <w:t xml:space="preserve"> </w:t>
      </w:r>
      <w:r w:rsidR="002B6F1F">
        <w:rPr>
          <w:rFonts w:cstheme="minorHAnsi"/>
          <w:color w:val="2D3B45"/>
          <w:shd w:val="clear" w:color="auto" w:fill="FFFFFF"/>
        </w:rPr>
        <w:t xml:space="preserve">different </w:t>
      </w:r>
      <w:r w:rsidR="00166668">
        <w:rPr>
          <w:rFonts w:cstheme="minorHAnsi"/>
          <w:color w:val="2D3B45"/>
          <w:shd w:val="clear" w:color="auto" w:fill="FFFFFF"/>
        </w:rPr>
        <w:t>orders.</w:t>
      </w:r>
    </w:p>
    <w:p w14:paraId="21970F14" w14:textId="77777777" w:rsidR="00A37219" w:rsidRPr="00345BE0" w:rsidRDefault="00A37219" w:rsidP="00A37219">
      <w:pPr>
        <w:pStyle w:val="a3"/>
        <w:ind w:left="864"/>
      </w:pPr>
    </w:p>
    <w:p w14:paraId="68AA2038" w14:textId="77777777" w:rsidR="004C290C" w:rsidRDefault="004C290C" w:rsidP="004C290C">
      <w:pPr>
        <w:pStyle w:val="a3"/>
        <w:ind w:left="504" w:firstLine="204"/>
      </w:pPr>
    </w:p>
    <w:p w14:paraId="61A2ED51" w14:textId="77777777" w:rsidR="004C290C" w:rsidRDefault="004C290C" w:rsidP="0068184E">
      <w:pPr>
        <w:pStyle w:val="a3"/>
        <w:ind w:left="504"/>
      </w:pPr>
      <w:r>
        <w:t xml:space="preserve">  </w:t>
      </w:r>
    </w:p>
    <w:p w14:paraId="4277289F" w14:textId="77777777" w:rsidR="004C290C" w:rsidRDefault="004C290C" w:rsidP="0068184E">
      <w:pPr>
        <w:pStyle w:val="a3"/>
        <w:ind w:left="504"/>
      </w:pPr>
      <w:r>
        <w:t xml:space="preserve">  </w:t>
      </w:r>
    </w:p>
    <w:sectPr w:rsidR="004C290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87B61"/>
    <w:multiLevelType w:val="hybridMultilevel"/>
    <w:tmpl w:val="43C2DCD0"/>
    <w:lvl w:ilvl="0" w:tplc="E2E0509E">
      <w:start w:val="1"/>
      <w:numFmt w:val="decimal"/>
      <w:lvlText w:val="%1."/>
      <w:lvlJc w:val="left"/>
      <w:pPr>
        <w:ind w:left="864" w:hanging="360"/>
      </w:pPr>
      <w:rPr>
        <w:rFonts w:ascii="Helvetica" w:hAnsi="Helvetica" w:cs="Helvetica" w:hint="default"/>
        <w:color w:val="2D3B45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" w15:restartNumberingAfterBreak="0">
    <w:nsid w:val="2EA6412F"/>
    <w:multiLevelType w:val="hybridMultilevel"/>
    <w:tmpl w:val="820C7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E15D7B"/>
    <w:multiLevelType w:val="hybridMultilevel"/>
    <w:tmpl w:val="A3461DC6"/>
    <w:lvl w:ilvl="0" w:tplc="AD46DBE6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1MDY2NwQyzcwsLZV0lIJTi4sz8/NACgxrAUoi+tYsAAAA"/>
  </w:docVars>
  <w:rsids>
    <w:rsidRoot w:val="0068184E"/>
    <w:rsid w:val="00064CE8"/>
    <w:rsid w:val="00067C7E"/>
    <w:rsid w:val="000C22DF"/>
    <w:rsid w:val="001223E5"/>
    <w:rsid w:val="001329FC"/>
    <w:rsid w:val="0016424B"/>
    <w:rsid w:val="00166668"/>
    <w:rsid w:val="00181D3E"/>
    <w:rsid w:val="001936F7"/>
    <w:rsid w:val="001945B2"/>
    <w:rsid w:val="001B13F2"/>
    <w:rsid w:val="001B28E5"/>
    <w:rsid w:val="001D5351"/>
    <w:rsid w:val="001D7A29"/>
    <w:rsid w:val="00227F88"/>
    <w:rsid w:val="0023056F"/>
    <w:rsid w:val="00236548"/>
    <w:rsid w:val="002601C8"/>
    <w:rsid w:val="00291618"/>
    <w:rsid w:val="00295233"/>
    <w:rsid w:val="002A296D"/>
    <w:rsid w:val="002B6A62"/>
    <w:rsid w:val="002B6F1F"/>
    <w:rsid w:val="002E1352"/>
    <w:rsid w:val="002E2C23"/>
    <w:rsid w:val="003271C9"/>
    <w:rsid w:val="00345BE0"/>
    <w:rsid w:val="003541C2"/>
    <w:rsid w:val="0040217C"/>
    <w:rsid w:val="0040410C"/>
    <w:rsid w:val="0045755C"/>
    <w:rsid w:val="004C290C"/>
    <w:rsid w:val="00503D5E"/>
    <w:rsid w:val="005533DF"/>
    <w:rsid w:val="00573D60"/>
    <w:rsid w:val="00614F51"/>
    <w:rsid w:val="00657E00"/>
    <w:rsid w:val="0068184E"/>
    <w:rsid w:val="00686D89"/>
    <w:rsid w:val="00695C59"/>
    <w:rsid w:val="006A2E24"/>
    <w:rsid w:val="006A404A"/>
    <w:rsid w:val="006C3C01"/>
    <w:rsid w:val="006D3E4D"/>
    <w:rsid w:val="006D5CE2"/>
    <w:rsid w:val="006E4136"/>
    <w:rsid w:val="006F7B76"/>
    <w:rsid w:val="00706449"/>
    <w:rsid w:val="00785C80"/>
    <w:rsid w:val="007F1199"/>
    <w:rsid w:val="00806C23"/>
    <w:rsid w:val="00837668"/>
    <w:rsid w:val="00841C39"/>
    <w:rsid w:val="00853D61"/>
    <w:rsid w:val="0085532C"/>
    <w:rsid w:val="008C3D5C"/>
    <w:rsid w:val="008D64D9"/>
    <w:rsid w:val="009127C1"/>
    <w:rsid w:val="00930DF9"/>
    <w:rsid w:val="009C3073"/>
    <w:rsid w:val="00A03293"/>
    <w:rsid w:val="00A37219"/>
    <w:rsid w:val="00A47CED"/>
    <w:rsid w:val="00A57719"/>
    <w:rsid w:val="00A71A29"/>
    <w:rsid w:val="00B30F90"/>
    <w:rsid w:val="00B9026E"/>
    <w:rsid w:val="00B911AC"/>
    <w:rsid w:val="00BA067F"/>
    <w:rsid w:val="00BD6F91"/>
    <w:rsid w:val="00BE4BF2"/>
    <w:rsid w:val="00C16CD2"/>
    <w:rsid w:val="00C320DF"/>
    <w:rsid w:val="00C54CAC"/>
    <w:rsid w:val="00C646E1"/>
    <w:rsid w:val="00C748A9"/>
    <w:rsid w:val="00C857D4"/>
    <w:rsid w:val="00C92C3E"/>
    <w:rsid w:val="00CB1738"/>
    <w:rsid w:val="00CF5B7B"/>
    <w:rsid w:val="00D058E2"/>
    <w:rsid w:val="00D16A01"/>
    <w:rsid w:val="00D4178F"/>
    <w:rsid w:val="00D775F3"/>
    <w:rsid w:val="00DA06D2"/>
    <w:rsid w:val="00DA29FD"/>
    <w:rsid w:val="00E059C7"/>
    <w:rsid w:val="00E14042"/>
    <w:rsid w:val="00E14733"/>
    <w:rsid w:val="00E916D1"/>
    <w:rsid w:val="00ED25C3"/>
    <w:rsid w:val="00F249CA"/>
    <w:rsid w:val="00F571C5"/>
    <w:rsid w:val="00F7069B"/>
    <w:rsid w:val="00F87F60"/>
    <w:rsid w:val="00F9349D"/>
    <w:rsid w:val="00FD4519"/>
    <w:rsid w:val="00FF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FD268"/>
  <w15:chartTrackingRefBased/>
  <w15:docId w15:val="{87A58C96-AC68-4F1D-8956-47BE0B84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184E"/>
    <w:pPr>
      <w:ind w:left="720"/>
      <w:contextualSpacing/>
    </w:pPr>
  </w:style>
  <w:style w:type="table" w:styleId="a4">
    <w:name w:val="Table Grid"/>
    <w:basedOn w:val="a1"/>
    <w:uiPriority w:val="39"/>
    <w:rsid w:val="00CF5B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3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ye</dc:creator>
  <cp:keywords/>
  <dc:description/>
  <cp:lastModifiedBy>jenny ye</cp:lastModifiedBy>
  <cp:revision>2</cp:revision>
  <dcterms:created xsi:type="dcterms:W3CDTF">2020-01-27T09:34:00Z</dcterms:created>
  <dcterms:modified xsi:type="dcterms:W3CDTF">2020-01-27T09:34:00Z</dcterms:modified>
</cp:coreProperties>
</file>